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46D0DF" w14:textId="77777777" w:rsidR="00A41597" w:rsidRPr="00A41597" w:rsidRDefault="00A41597" w:rsidP="00A41597">
      <w:pPr>
        <w:jc w:val="center"/>
        <w:rPr>
          <w:rFonts w:cs="Arial"/>
          <w:sz w:val="24"/>
          <w:szCs w:val="24"/>
        </w:rPr>
      </w:pPr>
    </w:p>
    <w:p w14:paraId="6EC7B694" w14:textId="77777777" w:rsidR="00B556DF" w:rsidRPr="00080886" w:rsidRDefault="00B556DF" w:rsidP="007428A9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080886">
        <w:rPr>
          <w:rFonts w:cstheme="minorHAnsi"/>
          <w:sz w:val="24"/>
          <w:szCs w:val="24"/>
        </w:rPr>
        <w:t>SNHS All-School Meeting</w:t>
      </w:r>
    </w:p>
    <w:p w14:paraId="5C436B30" w14:textId="2173EC9A" w:rsidR="007428A9" w:rsidRDefault="00B556DF" w:rsidP="007428A9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080886">
        <w:rPr>
          <w:rFonts w:cstheme="minorHAnsi"/>
          <w:sz w:val="24"/>
          <w:szCs w:val="24"/>
        </w:rPr>
        <w:t>Rose Room</w:t>
      </w:r>
      <w:r w:rsidR="003C2242">
        <w:rPr>
          <w:rFonts w:cstheme="minorHAnsi"/>
          <w:sz w:val="24"/>
          <w:szCs w:val="24"/>
        </w:rPr>
        <w:t xml:space="preserve">, </w:t>
      </w:r>
      <w:r w:rsidRPr="00080886">
        <w:rPr>
          <w:rFonts w:cstheme="minorHAnsi"/>
          <w:sz w:val="24"/>
          <w:szCs w:val="24"/>
        </w:rPr>
        <w:t>UW1</w:t>
      </w:r>
      <w:r w:rsidR="003C2242">
        <w:rPr>
          <w:rFonts w:cstheme="minorHAnsi"/>
          <w:sz w:val="24"/>
          <w:szCs w:val="24"/>
        </w:rPr>
        <w:t>-</w:t>
      </w:r>
      <w:r w:rsidRPr="00080886">
        <w:rPr>
          <w:rFonts w:cstheme="minorHAnsi"/>
          <w:sz w:val="24"/>
          <w:szCs w:val="24"/>
        </w:rPr>
        <w:t>2</w:t>
      </w:r>
      <w:r w:rsidR="00080886" w:rsidRPr="00080886">
        <w:rPr>
          <w:rFonts w:cstheme="minorHAnsi"/>
          <w:sz w:val="24"/>
          <w:szCs w:val="24"/>
        </w:rPr>
        <w:t>8</w:t>
      </w:r>
      <w:r w:rsidRPr="00080886">
        <w:rPr>
          <w:rFonts w:cstheme="minorHAnsi"/>
          <w:sz w:val="24"/>
          <w:szCs w:val="24"/>
        </w:rPr>
        <w:t xml:space="preserve">0 </w:t>
      </w:r>
    </w:p>
    <w:p w14:paraId="7D5C16D5" w14:textId="77777777" w:rsidR="007428A9" w:rsidRDefault="007428A9" w:rsidP="007428A9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Zoom: </w:t>
      </w:r>
      <w:hyperlink r:id="rId6" w:history="1">
        <w:r w:rsidRPr="000C0186">
          <w:rPr>
            <w:rStyle w:val="Hyperlink"/>
            <w:rFonts w:cstheme="minorHAnsi"/>
            <w:i/>
            <w:sz w:val="24"/>
            <w:szCs w:val="24"/>
          </w:rPr>
          <w:t>https://washington.zoom.us/j/94288280988</w:t>
        </w:r>
      </w:hyperlink>
    </w:p>
    <w:p w14:paraId="7EB4351C" w14:textId="59DBB1DE" w:rsidR="00B556DF" w:rsidRPr="00080886" w:rsidRDefault="00B556DF" w:rsidP="007428A9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080886">
        <w:rPr>
          <w:rFonts w:cstheme="minorHAnsi"/>
          <w:sz w:val="24"/>
          <w:szCs w:val="24"/>
        </w:rPr>
        <w:t>9:30 am-11:30 am</w:t>
      </w:r>
    </w:p>
    <w:p w14:paraId="6266825C" w14:textId="3177D034" w:rsidR="00A41597" w:rsidRDefault="007428A9" w:rsidP="007428A9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6/3/26</w:t>
      </w:r>
    </w:p>
    <w:p w14:paraId="3948FCED" w14:textId="77777777" w:rsidR="00A41597" w:rsidRPr="00080886" w:rsidRDefault="00A41597" w:rsidP="007428A9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080886">
        <w:rPr>
          <w:rFonts w:cstheme="minorHAnsi"/>
          <w:b/>
          <w:sz w:val="24"/>
          <w:szCs w:val="24"/>
          <w:u w:val="single"/>
        </w:rPr>
        <w:t>Agenda</w:t>
      </w:r>
    </w:p>
    <w:p w14:paraId="401BF22E" w14:textId="77777777" w:rsidR="00A41597" w:rsidRPr="00080886" w:rsidRDefault="00A41597" w:rsidP="00A41597">
      <w:pPr>
        <w:jc w:val="center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11269" w:type="dxa"/>
        <w:tblLook w:val="04A0" w:firstRow="1" w:lastRow="0" w:firstColumn="1" w:lastColumn="0" w:noHBand="0" w:noVBand="1"/>
      </w:tblPr>
      <w:tblGrid>
        <w:gridCol w:w="460"/>
        <w:gridCol w:w="1606"/>
        <w:gridCol w:w="4769"/>
        <w:gridCol w:w="1703"/>
        <w:gridCol w:w="2731"/>
      </w:tblGrid>
      <w:tr w:rsidR="00A41597" w:rsidRPr="00080886" w14:paraId="493A71AC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0B269FA3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06" w:type="dxa"/>
            <w:vAlign w:val="center"/>
          </w:tcPr>
          <w:p w14:paraId="63C6EA48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Time</w:t>
            </w:r>
          </w:p>
        </w:tc>
        <w:tc>
          <w:tcPr>
            <w:tcW w:w="4769" w:type="dxa"/>
            <w:vAlign w:val="center"/>
          </w:tcPr>
          <w:p w14:paraId="6116C397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Topic</w:t>
            </w:r>
          </w:p>
        </w:tc>
        <w:tc>
          <w:tcPr>
            <w:tcW w:w="1703" w:type="dxa"/>
            <w:vAlign w:val="center"/>
          </w:tcPr>
          <w:p w14:paraId="415A663A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Presenter</w:t>
            </w:r>
          </w:p>
        </w:tc>
        <w:tc>
          <w:tcPr>
            <w:tcW w:w="2731" w:type="dxa"/>
            <w:vAlign w:val="center"/>
          </w:tcPr>
          <w:p w14:paraId="441087E7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Notes</w:t>
            </w:r>
          </w:p>
        </w:tc>
      </w:tr>
      <w:tr w:rsidR="00A41597" w:rsidRPr="00080886" w14:paraId="45164A20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6227BBA2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606" w:type="dxa"/>
            <w:vAlign w:val="center"/>
          </w:tcPr>
          <w:p w14:paraId="29562220" w14:textId="77777777" w:rsidR="00A41597" w:rsidRPr="00080886" w:rsidRDefault="00ED7569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9:30-9:45</w:t>
            </w:r>
          </w:p>
        </w:tc>
        <w:tc>
          <w:tcPr>
            <w:tcW w:w="4769" w:type="dxa"/>
            <w:vAlign w:val="center"/>
          </w:tcPr>
          <w:p w14:paraId="6867EB28" w14:textId="72F0CE7D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 w:rsidRPr="007428A9">
              <w:rPr>
                <w:rFonts w:cstheme="minorHAnsi"/>
                <w:sz w:val="24"/>
                <w:szCs w:val="24"/>
              </w:rPr>
              <w:t>Dean’s Updates, Announcements, and Minutes</w:t>
            </w:r>
          </w:p>
        </w:tc>
        <w:tc>
          <w:tcPr>
            <w:tcW w:w="1703" w:type="dxa"/>
            <w:vAlign w:val="center"/>
          </w:tcPr>
          <w:p w14:paraId="75B54CF2" w14:textId="5D8841DE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essa</w:t>
            </w:r>
          </w:p>
        </w:tc>
        <w:tc>
          <w:tcPr>
            <w:tcW w:w="2731" w:type="dxa"/>
            <w:vAlign w:val="center"/>
          </w:tcPr>
          <w:p w14:paraId="4755E3F0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28252B94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03268299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606" w:type="dxa"/>
            <w:vAlign w:val="center"/>
          </w:tcPr>
          <w:p w14:paraId="776CDA4E" w14:textId="03CBE766" w:rsidR="00A41597" w:rsidRPr="00080886" w:rsidRDefault="00ED7569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9:45-10:</w:t>
            </w:r>
            <w:r w:rsidR="007428A9">
              <w:rPr>
                <w:rFonts w:cstheme="minorHAnsi"/>
                <w:sz w:val="24"/>
                <w:szCs w:val="24"/>
              </w:rPr>
              <w:t>05</w:t>
            </w:r>
          </w:p>
        </w:tc>
        <w:tc>
          <w:tcPr>
            <w:tcW w:w="4769" w:type="dxa"/>
            <w:vAlign w:val="center"/>
          </w:tcPr>
          <w:p w14:paraId="25FFE16B" w14:textId="0360D50D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 w:rsidRPr="007428A9">
              <w:rPr>
                <w:rFonts w:cstheme="minorHAnsi"/>
                <w:sz w:val="24"/>
                <w:szCs w:val="24"/>
              </w:rPr>
              <w:t>Group Activity</w:t>
            </w:r>
          </w:p>
        </w:tc>
        <w:tc>
          <w:tcPr>
            <w:tcW w:w="1703" w:type="dxa"/>
            <w:vAlign w:val="center"/>
          </w:tcPr>
          <w:p w14:paraId="647792D2" w14:textId="2682CF8B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</w:t>
            </w:r>
          </w:p>
        </w:tc>
        <w:tc>
          <w:tcPr>
            <w:tcW w:w="2731" w:type="dxa"/>
            <w:vAlign w:val="center"/>
          </w:tcPr>
          <w:p w14:paraId="5A487108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3DE360A9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3505A748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606" w:type="dxa"/>
            <w:vAlign w:val="center"/>
          </w:tcPr>
          <w:p w14:paraId="34EF38D1" w14:textId="369A6DB4" w:rsidR="00A41597" w:rsidRPr="00080886" w:rsidRDefault="00ED7569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10:0</w:t>
            </w:r>
            <w:r w:rsidR="007428A9">
              <w:rPr>
                <w:rFonts w:cstheme="minorHAnsi"/>
                <w:sz w:val="24"/>
                <w:szCs w:val="24"/>
              </w:rPr>
              <w:t>5</w:t>
            </w:r>
            <w:r w:rsidRPr="00080886">
              <w:rPr>
                <w:rFonts w:cstheme="minorHAnsi"/>
                <w:sz w:val="24"/>
                <w:szCs w:val="24"/>
              </w:rPr>
              <w:t>-10:</w:t>
            </w:r>
            <w:r w:rsidR="007428A9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4769" w:type="dxa"/>
            <w:vAlign w:val="center"/>
          </w:tcPr>
          <w:p w14:paraId="58638496" w14:textId="29738201" w:rsidR="00F5735B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FC Updates</w:t>
            </w:r>
          </w:p>
        </w:tc>
        <w:tc>
          <w:tcPr>
            <w:tcW w:w="1703" w:type="dxa"/>
            <w:vAlign w:val="center"/>
          </w:tcPr>
          <w:p w14:paraId="7CE26673" w14:textId="0F252FDF" w:rsidR="00F5735B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dy</w:t>
            </w:r>
          </w:p>
        </w:tc>
        <w:tc>
          <w:tcPr>
            <w:tcW w:w="2731" w:type="dxa"/>
            <w:vAlign w:val="center"/>
          </w:tcPr>
          <w:p w14:paraId="14814291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17CFD49C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56FFFEC5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606" w:type="dxa"/>
            <w:vAlign w:val="center"/>
          </w:tcPr>
          <w:p w14:paraId="35DDC16E" w14:textId="23F35744" w:rsidR="00A41597" w:rsidRPr="00080886" w:rsidRDefault="003F46AC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</w:t>
            </w:r>
            <w:r w:rsidR="007428A9">
              <w:rPr>
                <w:rFonts w:cstheme="minorHAnsi"/>
                <w:sz w:val="24"/>
                <w:szCs w:val="24"/>
              </w:rPr>
              <w:t>15</w:t>
            </w:r>
            <w:r>
              <w:rPr>
                <w:rFonts w:cstheme="minorHAnsi"/>
                <w:sz w:val="24"/>
                <w:szCs w:val="24"/>
              </w:rPr>
              <w:t xml:space="preserve"> – </w:t>
            </w:r>
            <w:r w:rsidR="007428A9">
              <w:rPr>
                <w:rFonts w:cstheme="minorHAnsi"/>
                <w:sz w:val="24"/>
                <w:szCs w:val="24"/>
              </w:rPr>
              <w:t>10:30</w:t>
            </w:r>
          </w:p>
        </w:tc>
        <w:tc>
          <w:tcPr>
            <w:tcW w:w="4769" w:type="dxa"/>
            <w:vAlign w:val="center"/>
          </w:tcPr>
          <w:p w14:paraId="17526817" w14:textId="5F8D50BB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C Chair Reports</w:t>
            </w:r>
          </w:p>
        </w:tc>
        <w:tc>
          <w:tcPr>
            <w:tcW w:w="1703" w:type="dxa"/>
            <w:vAlign w:val="center"/>
          </w:tcPr>
          <w:p w14:paraId="4F6FE6A3" w14:textId="78E00497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a, Sunita</w:t>
            </w:r>
          </w:p>
        </w:tc>
        <w:tc>
          <w:tcPr>
            <w:tcW w:w="2731" w:type="dxa"/>
            <w:vAlign w:val="center"/>
          </w:tcPr>
          <w:p w14:paraId="12EFE278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2B51E2CB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1B1C354C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606" w:type="dxa"/>
            <w:vAlign w:val="center"/>
          </w:tcPr>
          <w:p w14:paraId="2435692C" w14:textId="0CA08DAB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30 – 10:35</w:t>
            </w:r>
          </w:p>
        </w:tc>
        <w:tc>
          <w:tcPr>
            <w:tcW w:w="4769" w:type="dxa"/>
            <w:vAlign w:val="center"/>
          </w:tcPr>
          <w:p w14:paraId="3010782E" w14:textId="2897EF74" w:rsidR="00F5735B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-licensure BSN Update</w:t>
            </w:r>
          </w:p>
        </w:tc>
        <w:tc>
          <w:tcPr>
            <w:tcW w:w="1703" w:type="dxa"/>
            <w:vAlign w:val="center"/>
          </w:tcPr>
          <w:p w14:paraId="02DF4339" w14:textId="0D31869F" w:rsidR="00A41597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ie</w:t>
            </w:r>
          </w:p>
        </w:tc>
        <w:tc>
          <w:tcPr>
            <w:tcW w:w="2731" w:type="dxa"/>
            <w:vAlign w:val="center"/>
          </w:tcPr>
          <w:p w14:paraId="4A229243" w14:textId="77777777" w:rsidR="00A41597" w:rsidRPr="00080886" w:rsidRDefault="00A41597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66D4B5B8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0CC3B0CA" w14:textId="094C387A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606" w:type="dxa"/>
            <w:vAlign w:val="center"/>
          </w:tcPr>
          <w:p w14:paraId="4A61EEA1" w14:textId="1C058EA5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35 – 10:40</w:t>
            </w:r>
          </w:p>
        </w:tc>
        <w:tc>
          <w:tcPr>
            <w:tcW w:w="4769" w:type="dxa"/>
            <w:vAlign w:val="center"/>
          </w:tcPr>
          <w:p w14:paraId="2A0C67A3" w14:textId="17BD9FB4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ak</w:t>
            </w:r>
          </w:p>
        </w:tc>
        <w:tc>
          <w:tcPr>
            <w:tcW w:w="1703" w:type="dxa"/>
            <w:vAlign w:val="center"/>
          </w:tcPr>
          <w:p w14:paraId="38F0A731" w14:textId="77777777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31" w:type="dxa"/>
            <w:vAlign w:val="center"/>
          </w:tcPr>
          <w:p w14:paraId="034AC784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775E7833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7DBA4D00" w14:textId="7E3624D3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606" w:type="dxa"/>
            <w:vAlign w:val="center"/>
          </w:tcPr>
          <w:p w14:paraId="6F28F381" w14:textId="6C232793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40 – 10:55</w:t>
            </w:r>
          </w:p>
        </w:tc>
        <w:tc>
          <w:tcPr>
            <w:tcW w:w="4769" w:type="dxa"/>
            <w:vAlign w:val="center"/>
          </w:tcPr>
          <w:p w14:paraId="7E244524" w14:textId="77777777" w:rsidR="007428A9" w:rsidRP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 w:rsidRPr="007428A9">
              <w:rPr>
                <w:rFonts w:cstheme="minorHAnsi"/>
                <w:sz w:val="24"/>
                <w:szCs w:val="24"/>
              </w:rPr>
              <w:t>School Data Presentation</w:t>
            </w:r>
          </w:p>
          <w:p w14:paraId="11129B78" w14:textId="77777777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3" w:type="dxa"/>
            <w:vAlign w:val="center"/>
          </w:tcPr>
          <w:p w14:paraId="11E30AF6" w14:textId="2CDE7C27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a, Clay</w:t>
            </w:r>
          </w:p>
        </w:tc>
        <w:tc>
          <w:tcPr>
            <w:tcW w:w="2731" w:type="dxa"/>
            <w:vAlign w:val="center"/>
          </w:tcPr>
          <w:p w14:paraId="4E2833F7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197430AD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2381CAC9" w14:textId="197C1138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606" w:type="dxa"/>
            <w:vAlign w:val="center"/>
          </w:tcPr>
          <w:p w14:paraId="454D5337" w14:textId="71B6F6E9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55 – 11:05</w:t>
            </w:r>
          </w:p>
        </w:tc>
        <w:tc>
          <w:tcPr>
            <w:tcW w:w="4769" w:type="dxa"/>
            <w:vAlign w:val="center"/>
          </w:tcPr>
          <w:p w14:paraId="427E48C9" w14:textId="0FF22E23" w:rsidR="007428A9" w:rsidRP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dership Team Reporting</w:t>
            </w:r>
          </w:p>
        </w:tc>
        <w:tc>
          <w:tcPr>
            <w:tcW w:w="1703" w:type="dxa"/>
            <w:vAlign w:val="center"/>
          </w:tcPr>
          <w:p w14:paraId="01BB1EC4" w14:textId="05539F1A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dership Team</w:t>
            </w:r>
          </w:p>
        </w:tc>
        <w:tc>
          <w:tcPr>
            <w:tcW w:w="2731" w:type="dxa"/>
            <w:vAlign w:val="center"/>
          </w:tcPr>
          <w:p w14:paraId="0297ED38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737F8A56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22294FDE" w14:textId="41F84A0D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606" w:type="dxa"/>
            <w:vAlign w:val="center"/>
          </w:tcPr>
          <w:p w14:paraId="25E9A967" w14:textId="36583F98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:05 – 11:15</w:t>
            </w:r>
          </w:p>
        </w:tc>
        <w:tc>
          <w:tcPr>
            <w:tcW w:w="4769" w:type="dxa"/>
            <w:vAlign w:val="center"/>
          </w:tcPr>
          <w:p w14:paraId="10149F46" w14:textId="76E72F7D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unity Engagement Landscape</w:t>
            </w:r>
          </w:p>
        </w:tc>
        <w:tc>
          <w:tcPr>
            <w:tcW w:w="1703" w:type="dxa"/>
            <w:vAlign w:val="center"/>
          </w:tcPr>
          <w:p w14:paraId="022F0585" w14:textId="76A80586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dy</w:t>
            </w:r>
          </w:p>
        </w:tc>
        <w:tc>
          <w:tcPr>
            <w:tcW w:w="2731" w:type="dxa"/>
            <w:vAlign w:val="center"/>
          </w:tcPr>
          <w:p w14:paraId="60F35E8F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47C965A5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712E3D32" w14:textId="753D2857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1606" w:type="dxa"/>
            <w:vAlign w:val="center"/>
          </w:tcPr>
          <w:p w14:paraId="15EEA832" w14:textId="0EA2953E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:15 – 11:25</w:t>
            </w:r>
          </w:p>
        </w:tc>
        <w:tc>
          <w:tcPr>
            <w:tcW w:w="4769" w:type="dxa"/>
            <w:vAlign w:val="center"/>
          </w:tcPr>
          <w:p w14:paraId="5BE72F36" w14:textId="77777777" w:rsidR="007428A9" w:rsidRP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 w:rsidRPr="007428A9">
              <w:rPr>
                <w:rFonts w:cstheme="minorHAnsi"/>
                <w:sz w:val="24"/>
                <w:szCs w:val="24"/>
              </w:rPr>
              <w:t>25-26 Reflections and Appreciations</w:t>
            </w:r>
          </w:p>
          <w:p w14:paraId="7FB7318B" w14:textId="77777777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3" w:type="dxa"/>
            <w:vAlign w:val="center"/>
          </w:tcPr>
          <w:p w14:paraId="31F4A838" w14:textId="13ACC8B2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</w:t>
            </w:r>
          </w:p>
        </w:tc>
        <w:tc>
          <w:tcPr>
            <w:tcW w:w="2731" w:type="dxa"/>
            <w:vAlign w:val="center"/>
          </w:tcPr>
          <w:p w14:paraId="11E6369A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28A9" w:rsidRPr="00080886" w14:paraId="5140C98B" w14:textId="77777777" w:rsidTr="007428A9">
        <w:trPr>
          <w:trHeight w:val="656"/>
        </w:trPr>
        <w:tc>
          <w:tcPr>
            <w:tcW w:w="460" w:type="dxa"/>
            <w:vAlign w:val="center"/>
          </w:tcPr>
          <w:p w14:paraId="58893330" w14:textId="100A7DC9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606" w:type="dxa"/>
            <w:vAlign w:val="center"/>
          </w:tcPr>
          <w:p w14:paraId="227D90A1" w14:textId="38D8F20F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:25 – 11:30</w:t>
            </w:r>
          </w:p>
        </w:tc>
        <w:tc>
          <w:tcPr>
            <w:tcW w:w="4769" w:type="dxa"/>
            <w:vAlign w:val="center"/>
          </w:tcPr>
          <w:p w14:paraId="4622424F" w14:textId="0778EC93" w:rsidR="007428A9" w:rsidRP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osing</w:t>
            </w:r>
          </w:p>
        </w:tc>
        <w:tc>
          <w:tcPr>
            <w:tcW w:w="1703" w:type="dxa"/>
            <w:vAlign w:val="center"/>
          </w:tcPr>
          <w:p w14:paraId="2B56B807" w14:textId="2EC58166" w:rsidR="007428A9" w:rsidRDefault="007428A9" w:rsidP="007428A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essa</w:t>
            </w:r>
          </w:p>
        </w:tc>
        <w:tc>
          <w:tcPr>
            <w:tcW w:w="2731" w:type="dxa"/>
            <w:vAlign w:val="center"/>
          </w:tcPr>
          <w:p w14:paraId="38DEAA87" w14:textId="77777777" w:rsidR="007428A9" w:rsidRPr="00080886" w:rsidRDefault="007428A9" w:rsidP="007428A9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F76570A" w14:textId="77777777" w:rsidR="00BC1EDE" w:rsidRDefault="00BC1EDE" w:rsidP="00A41597">
      <w:pPr>
        <w:tabs>
          <w:tab w:val="left" w:pos="1608"/>
        </w:tabs>
        <w:rPr>
          <w:rFonts w:cstheme="minorHAnsi"/>
          <w:sz w:val="24"/>
          <w:szCs w:val="24"/>
        </w:rPr>
      </w:pPr>
    </w:p>
    <w:p w14:paraId="79F61DE7" w14:textId="77777777" w:rsidR="0049105A" w:rsidRPr="00080886" w:rsidRDefault="0049105A">
      <w:pPr>
        <w:rPr>
          <w:rFonts w:cstheme="minorHAnsi"/>
          <w:sz w:val="24"/>
          <w:szCs w:val="24"/>
        </w:rPr>
      </w:pPr>
    </w:p>
    <w:sectPr w:rsidR="004A3080" w:rsidRPr="00080886" w:rsidSect="00180571">
      <w:headerReference w:type="default" r:id="rId7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0BD8D" w14:textId="77777777" w:rsidR="0049105A" w:rsidRDefault="0049105A" w:rsidP="00A41597">
      <w:pPr>
        <w:spacing w:after="0" w:line="240" w:lineRule="auto"/>
      </w:pPr>
      <w:r>
        <w:separator/>
      </w:r>
    </w:p>
  </w:endnote>
  <w:endnote w:type="continuationSeparator" w:id="0">
    <w:p w14:paraId="6712BCF1" w14:textId="77777777" w:rsidR="0049105A" w:rsidRDefault="0049105A" w:rsidP="00A41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D63C6" w14:textId="77777777" w:rsidR="0049105A" w:rsidRDefault="0049105A" w:rsidP="00A41597">
      <w:pPr>
        <w:spacing w:after="0" w:line="240" w:lineRule="auto"/>
      </w:pPr>
      <w:r>
        <w:separator/>
      </w:r>
    </w:p>
  </w:footnote>
  <w:footnote w:type="continuationSeparator" w:id="0">
    <w:p w14:paraId="7BC19A12" w14:textId="77777777" w:rsidR="0049105A" w:rsidRDefault="0049105A" w:rsidP="00A41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4296" w14:textId="77777777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286A0F2E">
          <wp:extent cx="5943600" cy="5803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164FB"/>
    <w:rsid w:val="00024530"/>
    <w:rsid w:val="000371E5"/>
    <w:rsid w:val="00080886"/>
    <w:rsid w:val="0009026F"/>
    <w:rsid w:val="000B4C26"/>
    <w:rsid w:val="00180571"/>
    <w:rsid w:val="00216E05"/>
    <w:rsid w:val="003C2242"/>
    <w:rsid w:val="003F46AC"/>
    <w:rsid w:val="0049105A"/>
    <w:rsid w:val="005C581E"/>
    <w:rsid w:val="005D7DCA"/>
    <w:rsid w:val="00704B94"/>
    <w:rsid w:val="00741B3B"/>
    <w:rsid w:val="007428A9"/>
    <w:rsid w:val="007C23FA"/>
    <w:rsid w:val="00A35C89"/>
    <w:rsid w:val="00A41597"/>
    <w:rsid w:val="00B556DF"/>
    <w:rsid w:val="00BA16BD"/>
    <w:rsid w:val="00BC1EDE"/>
    <w:rsid w:val="00BE417C"/>
    <w:rsid w:val="00BF7A15"/>
    <w:rsid w:val="00CF3B06"/>
    <w:rsid w:val="00D30B11"/>
    <w:rsid w:val="00D80B31"/>
    <w:rsid w:val="00E83B10"/>
    <w:rsid w:val="00ED7569"/>
    <w:rsid w:val="00F1270E"/>
    <w:rsid w:val="00F57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15549"/>
  <w15:chartTrackingRefBased/>
  <w15:docId w15:val="{701A5906-1279-4906-AFD0-3F9C93E6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57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8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ashington.zoom.us/j/94288280988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2</cp:revision>
  <dcterms:created xsi:type="dcterms:W3CDTF">2026-05-28T19:41:00Z</dcterms:created>
  <dcterms:modified xsi:type="dcterms:W3CDTF">2026-05-28T19:41:00Z</dcterms:modified>
</cp:coreProperties>
</file>